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551B" w:rsidRPr="00B0262D" w:rsidRDefault="00210BF5" w:rsidP="00B0262D">
      <w:pPr>
        <w:jc w:val="center"/>
        <w:rPr>
          <w:sz w:val="40"/>
          <w:szCs w:val="40"/>
        </w:rPr>
      </w:pPr>
      <w:r w:rsidRPr="00B0262D">
        <w:rPr>
          <w:sz w:val="40"/>
          <w:szCs w:val="40"/>
        </w:rPr>
        <w:t>Resume</w:t>
      </w:r>
    </w:p>
    <w:p w:rsidR="00210BF5" w:rsidRPr="00B0262D" w:rsidRDefault="00B0262D">
      <w:pPr>
        <w:rPr>
          <w:sz w:val="32"/>
          <w:szCs w:val="32"/>
        </w:rPr>
      </w:pPr>
      <w:r w:rsidRPr="00B0262D">
        <w:rPr>
          <w:sz w:val="32"/>
          <w:szCs w:val="32"/>
        </w:rPr>
        <w:t>Seoungjun</w:t>
      </w:r>
      <w:r w:rsidR="00210BF5" w:rsidRPr="00B0262D">
        <w:rPr>
          <w:sz w:val="32"/>
          <w:szCs w:val="32"/>
        </w:rPr>
        <w:t xml:space="preserve"> Lee</w:t>
      </w:r>
    </w:p>
    <w:p w:rsidR="00210BF5" w:rsidRDefault="009E247A">
      <w:r>
        <w:t>45 Davey Place, South</w:t>
      </w:r>
      <w:r w:rsidR="00210BF5">
        <w:t xml:space="preserve"> Hobart</w:t>
      </w:r>
      <w:r>
        <w:t xml:space="preserve"> TAS 7004</w:t>
      </w:r>
    </w:p>
    <w:p w:rsidR="00210BF5" w:rsidRDefault="009E247A">
      <w:r>
        <w:t>Mobile: 0413 294 411</w:t>
      </w:r>
    </w:p>
    <w:p w:rsidR="00210BF5" w:rsidRDefault="00210BF5">
      <w:r>
        <w:t>E</w:t>
      </w:r>
      <w:r w:rsidR="009E247A">
        <w:t>mail</w:t>
      </w:r>
      <w:r>
        <w:t xml:space="preserve">: </w:t>
      </w:r>
      <w:hyperlink r:id="rId7" w:history="1">
        <w:r w:rsidR="009E247A" w:rsidRPr="00A60336">
          <w:rPr>
            <w:rStyle w:val="Hyperlink"/>
          </w:rPr>
          <w:t>colinjun80@gmail.com</w:t>
        </w:r>
      </w:hyperlink>
    </w:p>
    <w:p w:rsidR="002C6731" w:rsidRDefault="002C6731"/>
    <w:p w:rsidR="002C6731" w:rsidRPr="002C6731" w:rsidRDefault="002C6731">
      <w:pPr>
        <w:rPr>
          <w:u w:val="single"/>
        </w:rPr>
      </w:pPr>
      <w:r w:rsidRPr="002C6731">
        <w:rPr>
          <w:u w:val="single"/>
        </w:rPr>
        <w:t>CAREER OBJECTIVE</w:t>
      </w:r>
      <w:r>
        <w:rPr>
          <w:u w:val="single"/>
        </w:rPr>
        <w:t xml:space="preserve">                                                                         </w:t>
      </w:r>
    </w:p>
    <w:p w:rsidR="00210BF5" w:rsidRDefault="000B42CF">
      <w:r>
        <w:t xml:space="preserve">Have </w:t>
      </w:r>
      <w:r w:rsidRPr="001E0F45">
        <w:rPr>
          <w:noProof/>
        </w:rPr>
        <w:t>great</w:t>
      </w:r>
      <w:r>
        <w:t xml:space="preserve"> tech</w:t>
      </w:r>
      <w:r w:rsidR="001A3E93">
        <w:t>nical skills</w:t>
      </w:r>
      <w:r>
        <w:t xml:space="preserve">, goal-focused professional offering </w:t>
      </w:r>
      <w:r w:rsidRPr="001E0F45">
        <w:rPr>
          <w:noProof/>
        </w:rPr>
        <w:t>6</w:t>
      </w:r>
      <w:r>
        <w:t xml:space="preserve"> years of experience in Computer Network Industry.</w:t>
      </w:r>
      <w:r w:rsidR="001A3E93">
        <w:t xml:space="preserve"> I am motivated and innovative by new challenges</w:t>
      </w:r>
      <w:r>
        <w:t xml:space="preserve"> and take</w:t>
      </w:r>
      <w:r w:rsidR="001E0F45">
        <w:t xml:space="preserve"> an</w:t>
      </w:r>
      <w:r>
        <w:t xml:space="preserve"> </w:t>
      </w:r>
      <w:r w:rsidRPr="001E0F45">
        <w:rPr>
          <w:noProof/>
        </w:rPr>
        <w:t>excellent</w:t>
      </w:r>
      <w:r>
        <w:t xml:space="preserve"> approach to achieve success in all projects.</w:t>
      </w:r>
      <w:r w:rsidR="001A3E93">
        <w:t xml:space="preserve"> </w:t>
      </w:r>
      <w:r w:rsidR="002C6731">
        <w:t>To get a challenging position where I can utilize my knowledge of networking.</w:t>
      </w:r>
    </w:p>
    <w:p w:rsidR="00210BF5" w:rsidRDefault="00210BF5"/>
    <w:p w:rsidR="00210BF5" w:rsidRDefault="00210BF5">
      <w:pPr>
        <w:rPr>
          <w:u w:val="single"/>
        </w:rPr>
      </w:pPr>
      <w:r w:rsidRPr="00210BF5">
        <w:rPr>
          <w:u w:val="single"/>
        </w:rPr>
        <w:t>EDUCATION</w:t>
      </w:r>
      <w:r>
        <w:rPr>
          <w:u w:val="single"/>
        </w:rPr>
        <w:t xml:space="preserve">                                                                               </w:t>
      </w:r>
    </w:p>
    <w:p w:rsidR="00210BF5" w:rsidRDefault="00210BF5">
      <w:r>
        <w:t xml:space="preserve">2016 – Current </w:t>
      </w:r>
      <w:r>
        <w:tab/>
        <w:t>Bachelor of Business (Accounting)</w:t>
      </w:r>
    </w:p>
    <w:p w:rsidR="002825DB" w:rsidRDefault="00210BF5">
      <w:r>
        <w:tab/>
      </w:r>
      <w:r>
        <w:tab/>
        <w:t>University of Tasmania, Hobart</w:t>
      </w:r>
    </w:p>
    <w:p w:rsidR="00DF45F2" w:rsidRDefault="00121814">
      <w:r>
        <w:t>2001 – 2003</w:t>
      </w:r>
      <w:r>
        <w:tab/>
        <w:t>Bachelor of Computer Science (Networking)</w:t>
      </w:r>
    </w:p>
    <w:p w:rsidR="00121814" w:rsidRDefault="00121814">
      <w:r>
        <w:tab/>
      </w:r>
      <w:r>
        <w:tab/>
        <w:t>University of Shingu, Seoul, South Korea</w:t>
      </w:r>
      <w:bookmarkStart w:id="0" w:name="_GoBack"/>
      <w:bookmarkEnd w:id="0"/>
    </w:p>
    <w:p w:rsidR="00210BF5" w:rsidRDefault="00210BF5">
      <w:pPr>
        <w:rPr>
          <w:u w:val="single"/>
        </w:rPr>
      </w:pPr>
      <w:r w:rsidRPr="00210BF5">
        <w:rPr>
          <w:u w:val="single"/>
        </w:rPr>
        <w:t>KEY SKILLS</w:t>
      </w:r>
      <w:r>
        <w:rPr>
          <w:u w:val="single"/>
        </w:rPr>
        <w:t xml:space="preserve">                                                                                </w:t>
      </w:r>
    </w:p>
    <w:p w:rsidR="00210BF5" w:rsidRDefault="003471C1" w:rsidP="001A3E93">
      <w:pPr>
        <w:pStyle w:val="ListParagraph"/>
        <w:numPr>
          <w:ilvl w:val="0"/>
          <w:numId w:val="1"/>
        </w:numPr>
      </w:pPr>
      <w:r>
        <w:t xml:space="preserve">Good </w:t>
      </w:r>
      <w:r w:rsidRPr="001E0F45">
        <w:rPr>
          <w:noProof/>
        </w:rPr>
        <w:t>problem</w:t>
      </w:r>
      <w:r w:rsidR="001E0F45">
        <w:rPr>
          <w:noProof/>
        </w:rPr>
        <w:t>-</w:t>
      </w:r>
      <w:r w:rsidRPr="001E0F45">
        <w:rPr>
          <w:noProof/>
        </w:rPr>
        <w:t>solving</w:t>
      </w:r>
      <w:r>
        <w:t xml:space="preserve"> ability and analytic </w:t>
      </w:r>
      <w:r w:rsidRPr="001E0F45">
        <w:rPr>
          <w:noProof/>
        </w:rPr>
        <w:t>skill</w:t>
      </w:r>
      <w:r>
        <w:t xml:space="preserve"> to deal with problem efficiently</w:t>
      </w:r>
    </w:p>
    <w:p w:rsidR="00210BF5" w:rsidRDefault="00210BF5" w:rsidP="00210BF5">
      <w:pPr>
        <w:pStyle w:val="ListParagraph"/>
        <w:numPr>
          <w:ilvl w:val="0"/>
          <w:numId w:val="1"/>
        </w:numPr>
      </w:pPr>
      <w:r>
        <w:t>Tolerant and flexible to different situations</w:t>
      </w:r>
    </w:p>
    <w:p w:rsidR="00210BF5" w:rsidRDefault="001A3E93" w:rsidP="00210BF5">
      <w:pPr>
        <w:pStyle w:val="ListParagraph"/>
        <w:numPr>
          <w:ilvl w:val="0"/>
          <w:numId w:val="1"/>
        </w:numPr>
      </w:pPr>
      <w:r>
        <w:t>Able to work individual as well as in group</w:t>
      </w:r>
    </w:p>
    <w:p w:rsidR="001A3E93" w:rsidRDefault="001A3E93" w:rsidP="00210BF5">
      <w:pPr>
        <w:pStyle w:val="ListParagraph"/>
        <w:numPr>
          <w:ilvl w:val="0"/>
          <w:numId w:val="1"/>
        </w:numPr>
      </w:pPr>
      <w:r>
        <w:t>Able to handle the pressure environment</w:t>
      </w:r>
    </w:p>
    <w:p w:rsidR="002825DB" w:rsidRDefault="002825DB" w:rsidP="002825DB"/>
    <w:p w:rsidR="002825DB" w:rsidRDefault="002825DB" w:rsidP="002825DB">
      <w:pPr>
        <w:rPr>
          <w:u w:val="single"/>
        </w:rPr>
      </w:pPr>
      <w:r w:rsidRPr="002825DB">
        <w:rPr>
          <w:u w:val="single"/>
        </w:rPr>
        <w:t>EMPLOYMENT EXPERIENCE</w:t>
      </w:r>
      <w:r>
        <w:rPr>
          <w:u w:val="single"/>
        </w:rPr>
        <w:t xml:space="preserve">                                                                 </w:t>
      </w:r>
    </w:p>
    <w:p w:rsidR="002825DB" w:rsidRDefault="00DF45F2" w:rsidP="00DF45F2">
      <w:r>
        <w:t xml:space="preserve">Jul </w:t>
      </w:r>
      <w:r w:rsidRPr="00DF45F2">
        <w:t>2006</w:t>
      </w:r>
      <w:r>
        <w:t xml:space="preserve"> – Oct </w:t>
      </w:r>
      <w:r w:rsidR="00AD1A8E">
        <w:t>2011</w:t>
      </w:r>
      <w:r>
        <w:tab/>
        <w:t>System &amp; Network Engineer</w:t>
      </w:r>
    </w:p>
    <w:p w:rsidR="004E0E24" w:rsidRDefault="00121814" w:rsidP="00DF45F2">
      <w:r>
        <w:tab/>
      </w:r>
      <w:r>
        <w:tab/>
      </w:r>
      <w:r>
        <w:tab/>
      </w:r>
      <w:r w:rsidR="00145C99">
        <w:t>Neople Inc, Seoul, South Korea</w:t>
      </w:r>
    </w:p>
    <w:p w:rsidR="00145C99" w:rsidRDefault="00B0262D" w:rsidP="00DF45F2">
      <w:r>
        <w:lastRenderedPageBreak/>
        <w:t xml:space="preserve">Key responsibilities and duties: </w:t>
      </w:r>
    </w:p>
    <w:p w:rsidR="00B0262D" w:rsidRDefault="000B42CF" w:rsidP="00B0262D">
      <w:pPr>
        <w:pStyle w:val="ListParagraph"/>
        <w:numPr>
          <w:ilvl w:val="0"/>
          <w:numId w:val="3"/>
        </w:numPr>
      </w:pPr>
      <w:r>
        <w:t>Implementing security policies using Firewall, VPN</w:t>
      </w:r>
    </w:p>
    <w:p w:rsidR="00B0262D" w:rsidRDefault="000B42CF" w:rsidP="00B0262D">
      <w:pPr>
        <w:pStyle w:val="ListParagraph"/>
        <w:numPr>
          <w:ilvl w:val="0"/>
          <w:numId w:val="3"/>
        </w:numPr>
      </w:pPr>
      <w:r>
        <w:t>Network redesign for branches / Campus Locations.</w:t>
      </w:r>
    </w:p>
    <w:p w:rsidR="000B42CF" w:rsidRDefault="000B42CF" w:rsidP="00B0262D">
      <w:pPr>
        <w:pStyle w:val="ListParagraph"/>
        <w:numPr>
          <w:ilvl w:val="0"/>
          <w:numId w:val="3"/>
        </w:numPr>
      </w:pPr>
      <w:r>
        <w:t>Settings of the networking devices (Cisco &amp; Foundry Router, switches)</w:t>
      </w:r>
    </w:p>
    <w:p w:rsidR="000B42CF" w:rsidRDefault="000B42CF" w:rsidP="00B0262D">
      <w:pPr>
        <w:pStyle w:val="ListParagraph"/>
        <w:numPr>
          <w:ilvl w:val="0"/>
          <w:numId w:val="3"/>
        </w:numPr>
      </w:pPr>
      <w:r>
        <w:t>Working on troubleshooting of complex LAN/WAN infrastructure.</w:t>
      </w:r>
    </w:p>
    <w:p w:rsidR="000B42CF" w:rsidRDefault="000B42CF" w:rsidP="00B0262D">
      <w:pPr>
        <w:pStyle w:val="ListParagraph"/>
        <w:numPr>
          <w:ilvl w:val="0"/>
          <w:numId w:val="3"/>
        </w:numPr>
      </w:pPr>
      <w:r>
        <w:t>Upgrading and backups of router configuration files.</w:t>
      </w:r>
    </w:p>
    <w:p w:rsidR="000B42CF" w:rsidRDefault="000B42CF" w:rsidP="00B0262D">
      <w:pPr>
        <w:pStyle w:val="ListParagraph"/>
        <w:numPr>
          <w:ilvl w:val="0"/>
          <w:numId w:val="3"/>
        </w:numPr>
      </w:pPr>
      <w:r>
        <w:t>Implementing and maintaining backup schedules.</w:t>
      </w:r>
    </w:p>
    <w:p w:rsidR="000B42CF" w:rsidRDefault="000B42CF" w:rsidP="00B0262D">
      <w:pPr>
        <w:pStyle w:val="ListParagraph"/>
        <w:numPr>
          <w:ilvl w:val="0"/>
          <w:numId w:val="3"/>
        </w:numPr>
      </w:pPr>
      <w:r>
        <w:t>Documentation and reporting to customers</w:t>
      </w:r>
    </w:p>
    <w:p w:rsidR="00B0262D" w:rsidRDefault="00B0262D" w:rsidP="00DF45F2"/>
    <w:p w:rsidR="00B0262D" w:rsidRDefault="00B0262D" w:rsidP="00DF45F2"/>
    <w:p w:rsidR="00B0262D" w:rsidRDefault="00B0262D" w:rsidP="00DF45F2">
      <w:pPr>
        <w:rPr>
          <w:u w:val="single"/>
        </w:rPr>
      </w:pPr>
      <w:r w:rsidRPr="00B0262D">
        <w:rPr>
          <w:u w:val="single"/>
        </w:rPr>
        <w:t>PROFESSIONAL CERTIFICATION</w:t>
      </w:r>
      <w:r>
        <w:rPr>
          <w:u w:val="single"/>
        </w:rPr>
        <w:t xml:space="preserve">                                                              </w:t>
      </w:r>
    </w:p>
    <w:p w:rsidR="00B0262D" w:rsidRDefault="00B0262D" w:rsidP="00B0262D">
      <w:pPr>
        <w:pStyle w:val="ListParagraph"/>
        <w:numPr>
          <w:ilvl w:val="0"/>
          <w:numId w:val="2"/>
        </w:numPr>
      </w:pPr>
      <w:r w:rsidRPr="00B0262D">
        <w:t>Cisco Cer</w:t>
      </w:r>
      <w:r>
        <w:t>tified Network Professional (CCNP)</w:t>
      </w:r>
      <w:r w:rsidR="009A3335">
        <w:t xml:space="preserve"> 2006</w:t>
      </w:r>
    </w:p>
    <w:p w:rsidR="00B0262D" w:rsidRPr="00B0262D" w:rsidRDefault="00B0262D" w:rsidP="00B0262D">
      <w:pPr>
        <w:pStyle w:val="ListParagraph"/>
        <w:numPr>
          <w:ilvl w:val="0"/>
          <w:numId w:val="2"/>
        </w:numPr>
      </w:pPr>
      <w:r>
        <w:t>Cisco Certified Network Associate (CCNA)</w:t>
      </w:r>
      <w:r w:rsidR="009A3335">
        <w:t xml:space="preserve"> 2005</w:t>
      </w:r>
    </w:p>
    <w:p w:rsidR="00B0262D" w:rsidRPr="00DF45F2" w:rsidRDefault="00B0262D" w:rsidP="00DF45F2"/>
    <w:p w:rsidR="00210BF5" w:rsidRDefault="00210BF5"/>
    <w:sectPr w:rsidR="00210BF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5691" w:rsidRDefault="004C5691" w:rsidP="001E0F45">
      <w:pPr>
        <w:spacing w:after="0" w:line="240" w:lineRule="auto"/>
      </w:pPr>
      <w:r>
        <w:separator/>
      </w:r>
    </w:p>
  </w:endnote>
  <w:endnote w:type="continuationSeparator" w:id="0">
    <w:p w:rsidR="004C5691" w:rsidRDefault="004C5691" w:rsidP="001E0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0F45" w:rsidRDefault="001E0F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751282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0F45" w:rsidRDefault="001E0F4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E0F45" w:rsidRDefault="001E0F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0F45" w:rsidRDefault="001E0F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5691" w:rsidRDefault="004C5691" w:rsidP="001E0F45">
      <w:pPr>
        <w:spacing w:after="0" w:line="240" w:lineRule="auto"/>
      </w:pPr>
      <w:r>
        <w:separator/>
      </w:r>
    </w:p>
  </w:footnote>
  <w:footnote w:type="continuationSeparator" w:id="0">
    <w:p w:rsidR="004C5691" w:rsidRDefault="004C5691" w:rsidP="001E0F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0F45" w:rsidRDefault="001E0F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0F45" w:rsidRDefault="001E0F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0F45" w:rsidRDefault="001E0F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65B10"/>
    <w:multiLevelType w:val="hybridMultilevel"/>
    <w:tmpl w:val="810C0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A11E4E"/>
    <w:multiLevelType w:val="hybridMultilevel"/>
    <w:tmpl w:val="BD0C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3604B6"/>
    <w:multiLevelType w:val="hybridMultilevel"/>
    <w:tmpl w:val="CD806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2tzQwMzQxsrQwsDBX0lEKTi0uzszPAykwqgUAeMbKyCwAAAA="/>
  </w:docVars>
  <w:rsids>
    <w:rsidRoot w:val="00210BF5"/>
    <w:rsid w:val="000B42CF"/>
    <w:rsid w:val="00121814"/>
    <w:rsid w:val="00145C99"/>
    <w:rsid w:val="001A3E93"/>
    <w:rsid w:val="001E0F45"/>
    <w:rsid w:val="00210BF5"/>
    <w:rsid w:val="002825DB"/>
    <w:rsid w:val="002C6731"/>
    <w:rsid w:val="003471C1"/>
    <w:rsid w:val="004C5691"/>
    <w:rsid w:val="004E0E24"/>
    <w:rsid w:val="009A3335"/>
    <w:rsid w:val="009E247A"/>
    <w:rsid w:val="00AD1A8E"/>
    <w:rsid w:val="00B0262D"/>
    <w:rsid w:val="00BB551B"/>
    <w:rsid w:val="00DF4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760454-3793-4FAF-9527-B660A03CD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0B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0B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0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F45"/>
  </w:style>
  <w:style w:type="paragraph" w:styleId="Footer">
    <w:name w:val="footer"/>
    <w:basedOn w:val="Normal"/>
    <w:link w:val="FooterChar"/>
    <w:uiPriority w:val="99"/>
    <w:unhideWhenUsed/>
    <w:rsid w:val="001E0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F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linjun80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2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16-05-22T08:24:00Z</dcterms:created>
  <dcterms:modified xsi:type="dcterms:W3CDTF">2016-05-22T13:17:00Z</dcterms:modified>
</cp:coreProperties>
</file>